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D5E658" w14:textId="77777777" w:rsidR="002A58D3" w:rsidRDefault="000666AE">
      <w:pPr>
        <w:pStyle w:val="Title"/>
      </w:pPr>
      <w:r>
        <w:t>Title</w:t>
      </w:r>
    </w:p>
    <w:p w14:paraId="76D5E659" w14:textId="77777777" w:rsidR="002A58D3" w:rsidRDefault="000666AE">
      <w:pPr>
        <w:pStyle w:val="Date"/>
      </w:pPr>
      <w:r>
        <w:t>2023-09-18</w:t>
      </w:r>
    </w:p>
    <w:p w14:paraId="76D5E65A" w14:textId="77777777" w:rsidR="002A58D3" w:rsidRDefault="000666AE">
      <w:pPr>
        <w:pStyle w:val="SourceCode"/>
      </w:pPr>
      <w:r>
        <w:rPr>
          <w:rStyle w:val="CommentTok"/>
        </w:rPr>
        <w:t># remotes::install_github("davidgohel/officedown")</w:t>
      </w:r>
      <w:r>
        <w:br/>
      </w:r>
      <w:r>
        <w:rPr>
          <w:rStyle w:val="NormalTok"/>
        </w:rPr>
        <w:t>devtools</w:t>
      </w:r>
      <w:r>
        <w:rPr>
          <w:rStyle w:val="SpecialCharTok"/>
        </w:rPr>
        <w:t>::</w:t>
      </w:r>
      <w:r>
        <w:rPr>
          <w:rStyle w:val="FunctionTok"/>
        </w:rPr>
        <w:t>install_github</w:t>
      </w:r>
      <w:r>
        <w:rPr>
          <w:rStyle w:val="NormalTok"/>
        </w:rPr>
        <w:t>(</w:t>
      </w:r>
      <w:r>
        <w:rPr>
          <w:rStyle w:val="StringTok"/>
        </w:rPr>
        <w:t>"davidgohel/flextable"</w:t>
      </w:r>
      <w:r>
        <w:rPr>
          <w:rStyle w:val="NormalTok"/>
        </w:rPr>
        <w:t>)</w:t>
      </w:r>
    </w:p>
    <w:p w14:paraId="76D5E65B" w14:textId="77777777" w:rsidR="002A58D3" w:rsidRDefault="000666AE">
      <w:pPr>
        <w:pStyle w:val="SourceCode"/>
      </w:pPr>
      <w:r>
        <w:rPr>
          <w:rStyle w:val="VerbatimChar"/>
        </w:rPr>
        <w:t>## Skipping install of 'flextable' from a github remote, the SHA1 (9321df67) has not changed since last install.</w:t>
      </w:r>
      <w:r>
        <w:br/>
      </w:r>
      <w:r>
        <w:rPr>
          <w:rStyle w:val="VerbatimChar"/>
        </w:rPr>
        <w:t>##   Use `force = TRUE` to force installation</w:t>
      </w:r>
    </w:p>
    <w:p w14:paraId="76D5E65C" w14:textId="77777777" w:rsidR="002A58D3" w:rsidRDefault="000666A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lextabl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officedown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76D5E65D" w14:textId="77777777" w:rsidR="002A58D3" w:rsidRDefault="000666A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76D5E65E" w14:textId="77777777" w:rsidR="002A58D3" w:rsidRDefault="000666AE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76D5E65F" w14:textId="77777777" w:rsidR="002A58D3" w:rsidRDefault="000666AE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76D5E660" w14:textId="77777777" w:rsidR="002A58D3" w:rsidRDefault="000666A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able1)</w:t>
      </w:r>
    </w:p>
    <w:p w14:paraId="76D5E661" w14:textId="77777777" w:rsidR="002A58D3" w:rsidRDefault="000666A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table1'</w:t>
      </w:r>
    </w:p>
    <w:p w14:paraId="76D5E662" w14:textId="77777777" w:rsidR="002A58D3" w:rsidRDefault="000666AE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units, units&lt;-</w:t>
      </w:r>
    </w:p>
    <w:p w14:paraId="76D5E663" w14:textId="77777777" w:rsidR="002A58D3" w:rsidRDefault="000666A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knitr</w:t>
      </w:r>
      <w:proofErr w:type="spellEnd"/>
      <w:r>
        <w:rPr>
          <w:rStyle w:val="NormalTok"/>
        </w:rPr>
        <w:t>)</w:t>
      </w:r>
    </w:p>
    <w:p w14:paraId="76D5E664" w14:textId="77777777" w:rsidR="002A58D3" w:rsidRDefault="000666AE">
      <w:pPr>
        <w:pStyle w:val="Heading2"/>
      </w:pPr>
      <w:bookmarkStart w:id="0" w:name="r-markdown"/>
      <w:r>
        <w:t>R Markdown</w:t>
      </w:r>
    </w:p>
    <w:p w14:paraId="76D5E665" w14:textId="77777777" w:rsidR="002A58D3" w:rsidRDefault="000666AE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10">
        <w:r>
          <w:rPr>
            <w:rStyle w:val="Hyperlink"/>
          </w:rPr>
          <w:t>http://rmarkdown.rstudio.com</w:t>
        </w:r>
      </w:hyperlink>
      <w:r>
        <w:t>.</w:t>
      </w:r>
    </w:p>
    <w:p w14:paraId="76D5E666" w14:textId="77777777" w:rsidR="002A58D3" w:rsidRDefault="000666AE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76D5E667" w14:textId="77777777" w:rsidR="002A58D3" w:rsidRDefault="000666AE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76D5E668" w14:textId="77777777" w:rsidR="002A58D3" w:rsidRDefault="000666AE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76D5E669" w14:textId="77777777" w:rsidR="002A58D3" w:rsidRDefault="000666AE">
      <w:pPr>
        <w:pStyle w:val="Heading2"/>
      </w:pPr>
      <w:bookmarkStart w:id="1" w:name="including-plots"/>
      <w:bookmarkEnd w:id="0"/>
      <w:r>
        <w:lastRenderedPageBreak/>
        <w:t>Including Plots</w:t>
      </w:r>
    </w:p>
    <w:p w14:paraId="76D5E66A" w14:textId="77777777" w:rsidR="002A58D3" w:rsidRDefault="000666AE">
      <w:pPr>
        <w:pStyle w:val="FirstParagraph"/>
      </w:pPr>
      <w:r>
        <w:t>You can also embed plots, for example:</w:t>
      </w:r>
    </w:p>
    <w:p w14:paraId="76D5E66B" w14:textId="77777777" w:rsidR="002A58D3" w:rsidRDefault="000666AE">
      <w:pPr>
        <w:pStyle w:val="BodyText"/>
      </w:pPr>
      <w:r>
        <w:rPr>
          <w:noProof/>
        </w:rPr>
        <w:drawing>
          <wp:inline distT="0" distB="0" distL="0" distR="0" wp14:anchorId="76D5E6A1" wp14:editId="76D5E6A2">
            <wp:extent cx="6096000" cy="48768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draft_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D5E66C" w14:textId="77777777" w:rsidR="002A58D3" w:rsidRDefault="000666AE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76D5E66D" w14:textId="77777777" w:rsidR="002A58D3" w:rsidRDefault="000666AE">
      <w:pPr>
        <w:pStyle w:val="SourceCode"/>
      </w:pPr>
      <w:r>
        <w:rPr>
          <w:rStyle w:val="FunctionTok"/>
        </w:rPr>
        <w:t>table1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speed, car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kable</w:t>
      </w:r>
      <w:r>
        <w:rPr>
          <w:rStyle w:val="NormalTok"/>
        </w:rPr>
        <w:t>()</w:t>
      </w:r>
    </w:p>
    <w:tbl>
      <w:tblPr>
        <w:tblStyle w:val="Tableofsimplegridself-define"/>
        <w:tblW w:w="0" w:type="auto"/>
        <w:tblLook w:val="0020" w:firstRow="1" w:lastRow="0" w:firstColumn="0" w:lastColumn="0" w:noHBand="0" w:noVBand="0"/>
      </w:tblPr>
      <w:tblGrid>
        <w:gridCol w:w="2128"/>
        <w:gridCol w:w="1883"/>
      </w:tblGrid>
      <w:tr w:rsidR="002A58D3" w14:paraId="76D5E670" w14:textId="77777777" w:rsidTr="000666AE">
        <w:tc>
          <w:tcPr>
            <w:tcW w:w="0" w:type="auto"/>
          </w:tcPr>
          <w:p w14:paraId="76D5E66E" w14:textId="77777777" w:rsidR="002A58D3" w:rsidRDefault="002A58D3">
            <w:pPr>
              <w:pStyle w:val="Compact"/>
            </w:pPr>
          </w:p>
        </w:tc>
        <w:tc>
          <w:tcPr>
            <w:tcW w:w="0" w:type="auto"/>
          </w:tcPr>
          <w:p w14:paraId="76D5E66F" w14:textId="77777777" w:rsidR="002A58D3" w:rsidRDefault="000666AE">
            <w:pPr>
              <w:pStyle w:val="Compact"/>
            </w:pPr>
            <w:r>
              <w:t>Overall</w:t>
            </w:r>
          </w:p>
        </w:tc>
      </w:tr>
      <w:tr w:rsidR="002A58D3" w14:paraId="76D5E673" w14:textId="77777777" w:rsidTr="000666AE">
        <w:tc>
          <w:tcPr>
            <w:tcW w:w="0" w:type="auto"/>
          </w:tcPr>
          <w:p w14:paraId="76D5E671" w14:textId="77777777" w:rsidR="002A58D3" w:rsidRDefault="002A58D3">
            <w:pPr>
              <w:pStyle w:val="Compact"/>
            </w:pPr>
          </w:p>
        </w:tc>
        <w:tc>
          <w:tcPr>
            <w:tcW w:w="0" w:type="auto"/>
          </w:tcPr>
          <w:p w14:paraId="76D5E672" w14:textId="77777777" w:rsidR="002A58D3" w:rsidRDefault="000666AE">
            <w:pPr>
              <w:pStyle w:val="Compact"/>
            </w:pPr>
            <w:r>
              <w:t>(N=50)</w:t>
            </w:r>
          </w:p>
        </w:tc>
      </w:tr>
      <w:tr w:rsidR="002A58D3" w14:paraId="76D5E676" w14:textId="77777777" w:rsidTr="000666AE">
        <w:tc>
          <w:tcPr>
            <w:tcW w:w="0" w:type="auto"/>
          </w:tcPr>
          <w:p w14:paraId="76D5E674" w14:textId="77777777" w:rsidR="002A58D3" w:rsidRDefault="000666AE">
            <w:pPr>
              <w:pStyle w:val="Compact"/>
            </w:pPr>
            <w:r>
              <w:t>speed</w:t>
            </w:r>
          </w:p>
        </w:tc>
        <w:tc>
          <w:tcPr>
            <w:tcW w:w="0" w:type="auto"/>
          </w:tcPr>
          <w:p w14:paraId="76D5E675" w14:textId="77777777" w:rsidR="002A58D3" w:rsidRDefault="002A58D3">
            <w:pPr>
              <w:pStyle w:val="Compact"/>
            </w:pPr>
          </w:p>
        </w:tc>
      </w:tr>
      <w:tr w:rsidR="002A58D3" w14:paraId="76D5E679" w14:textId="77777777" w:rsidTr="000666AE">
        <w:tc>
          <w:tcPr>
            <w:tcW w:w="0" w:type="auto"/>
          </w:tcPr>
          <w:p w14:paraId="76D5E677" w14:textId="77777777" w:rsidR="002A58D3" w:rsidRDefault="000666AE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6D5E678" w14:textId="77777777" w:rsidR="002A58D3" w:rsidRDefault="000666AE">
            <w:pPr>
              <w:pStyle w:val="Compact"/>
            </w:pPr>
            <w:r>
              <w:t>15.4 (5.29)</w:t>
            </w:r>
          </w:p>
        </w:tc>
      </w:tr>
      <w:tr w:rsidR="002A58D3" w14:paraId="76D5E67C" w14:textId="77777777" w:rsidTr="000666AE">
        <w:tc>
          <w:tcPr>
            <w:tcW w:w="0" w:type="auto"/>
          </w:tcPr>
          <w:p w14:paraId="76D5E67A" w14:textId="77777777" w:rsidR="002A58D3" w:rsidRDefault="000666AE">
            <w:pPr>
              <w:pStyle w:val="Compact"/>
            </w:pPr>
            <w:r>
              <w:t>Median [Min, Max]</w:t>
            </w:r>
          </w:p>
        </w:tc>
        <w:tc>
          <w:tcPr>
            <w:tcW w:w="0" w:type="auto"/>
          </w:tcPr>
          <w:p w14:paraId="76D5E67B" w14:textId="77777777" w:rsidR="002A58D3" w:rsidRDefault="000666AE">
            <w:pPr>
              <w:pStyle w:val="Compact"/>
            </w:pPr>
            <w:r>
              <w:t>15.0 [4.00, 25.0]</w:t>
            </w:r>
          </w:p>
        </w:tc>
      </w:tr>
      <w:bookmarkEnd w:id="1"/>
    </w:tbl>
    <w:p w14:paraId="76D5E6A1" w14:textId="77777777" w:rsidR="000666AE" w:rsidRDefault="000666AE"/>
    <w:sectPr w:rsidR="00000000" w:rsidSect="002A29B5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D5E6A7" w14:textId="77777777" w:rsidR="000666AE" w:rsidRDefault="000666AE">
      <w:pPr>
        <w:spacing w:after="0"/>
      </w:pPr>
      <w:r>
        <w:separator/>
      </w:r>
    </w:p>
  </w:endnote>
  <w:endnote w:type="continuationSeparator" w:id="0">
    <w:p w14:paraId="76D5E6A9" w14:textId="77777777" w:rsidR="000666AE" w:rsidRDefault="000666A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 New Roman (Body CS)">
    <w:panose1 w:val="020B0604020202020204"/>
    <w:charset w:val="00"/>
    <w:family w:val="roman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D5E6A3" w14:textId="77777777" w:rsidR="002A58D3" w:rsidRDefault="000666AE">
      <w:r>
        <w:separator/>
      </w:r>
    </w:p>
  </w:footnote>
  <w:footnote w:type="continuationSeparator" w:id="0">
    <w:p w14:paraId="76D5E6A4" w14:textId="77777777" w:rsidR="002A58D3" w:rsidRDefault="000666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0CC934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506949005">
    <w:abstractNumId w:val="0"/>
  </w:num>
  <w:num w:numId="2" w16cid:durableId="19516244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A58D3"/>
    <w:rsid w:val="000666AE"/>
    <w:rsid w:val="002A58D3"/>
    <w:rsid w:val="00456974"/>
    <w:rsid w:val="008666CC"/>
    <w:rsid w:val="00E5586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6D5E658"/>
  <w15:docId w15:val="{8BDC8442-6219-7F49-8E3E-0247AFACAF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rsid w:val="002A29B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A29B5"/>
  </w:style>
  <w:style w:type="paragraph" w:styleId="Footer">
    <w:name w:val="footer"/>
    <w:basedOn w:val="Normal"/>
    <w:link w:val="FooterChar"/>
    <w:rsid w:val="002A29B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A29B5"/>
  </w:style>
  <w:style w:type="table" w:customStyle="1" w:styleId="Tableofsimplegridself-define">
    <w:name w:val="Table of simple grid self-define"/>
    <w:basedOn w:val="TableGrid"/>
    <w:uiPriority w:val="99"/>
    <w:rsid w:val="000666AE"/>
    <w:rPr>
      <w:rFonts w:cs="Times New Roman (Body CS)"/>
    </w:rPr>
    <w:tblPr/>
  </w:style>
  <w:style w:type="table" w:styleId="TableGrid">
    <w:name w:val="Table Grid"/>
    <w:basedOn w:val="TableNormal"/>
    <w:rsid w:val="005947F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Normal"/>
    <w:next w:val="Normal"/>
    <w:rsid w:val="00BA3BB5"/>
    <w:pPr>
      <w:spacing w:after="0"/>
    </w:pPr>
  </w:style>
  <w:style w:type="paragraph" w:styleId="TableofAuthorities">
    <w:name w:val="table of authorities"/>
    <w:basedOn w:val="Normal"/>
    <w:next w:val="Normal"/>
    <w:rsid w:val="002B0115"/>
    <w:pPr>
      <w:spacing w:after="0"/>
      <w:ind w:left="240" w:hanging="240"/>
    </w:pPr>
  </w:style>
  <w:style w:type="table" w:styleId="PlainTable1">
    <w:name w:val="Plain Table 1"/>
    <w:basedOn w:val="TableNormal"/>
    <w:rsid w:val="00F86B86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4">
    <w:name w:val="Plain Table 4"/>
    <w:basedOn w:val="TableNormal"/>
    <w:rsid w:val="007E46FF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rsid w:val="007E46FF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-Accent1">
    <w:name w:val="Grid Table 1 Light Accent 1"/>
    <w:basedOn w:val="TableNormal"/>
    <w:uiPriority w:val="46"/>
    <w:rsid w:val="0078137E"/>
    <w:pPr>
      <w:spacing w:after="0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78137E"/>
    <w:pPr>
      <w:spacing w:after="0"/>
    </w:p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78137E"/>
    <w:pPr>
      <w:spacing w:after="0"/>
    </w:p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">
    <w:name w:val="Grid Table 1 Light"/>
    <w:basedOn w:val="TableNormal"/>
    <w:rsid w:val="0078137E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2">
    <w:name w:val="Plain Table 2"/>
    <w:basedOn w:val="TableNormal"/>
    <w:rsid w:val="00456974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0" Type="http://schemas.openxmlformats.org/officeDocument/2006/relationships/hyperlink" Target="http://rmarkdown.rstudio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A78219FBB77124DB8B65C2130058793" ma:contentTypeVersion="19" ma:contentTypeDescription="Create a new document." ma:contentTypeScope="" ma:versionID="36c56ef6a34bc3c25ea36c66547da8a3">
  <xsd:schema xmlns:xsd="http://www.w3.org/2001/XMLSchema" xmlns:xs="http://www.w3.org/2001/XMLSchema" xmlns:p="http://schemas.microsoft.com/office/2006/metadata/properties" xmlns:ns2="c26e0e9c-c4c0-4405-85a9-70f7d010ade3" xmlns:ns3="2d48f852-6c85-4c1d-bafb-56ba6730af9d" targetNamespace="http://schemas.microsoft.com/office/2006/metadata/properties" ma:root="true" ma:fieldsID="8ba34539c2ee46301e7b7786a9bf27e7" ns2:_="" ns3:_="">
    <xsd:import namespace="c26e0e9c-c4c0-4405-85a9-70f7d010ade3"/>
    <xsd:import namespace="2d48f852-6c85-4c1d-bafb-56ba6730af9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SearchProperties" minOccurs="0"/>
                <xsd:element ref="ns2:MediaServiceObjectDetectorVersion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6e0e9c-c4c0-4405-85a9-70f7d010ade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992fa3da-db31-45ba-92de-38f16e295a4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BillingMetadata" ma:index="26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48f852-6c85-4c1d-bafb-56ba6730af9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a3d14cdc-6f26-4565-9603-130a25e24bb9}" ma:internalName="TaxCatchAll" ma:showField="CatchAllData" ma:web="2d48f852-6c85-4c1d-bafb-56ba6730af9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26e0e9c-c4c0-4405-85a9-70f7d010ade3">
      <Terms xmlns="http://schemas.microsoft.com/office/infopath/2007/PartnerControls"/>
    </lcf76f155ced4ddcb4097134ff3c332f>
    <TaxCatchAll xmlns="2d48f852-6c85-4c1d-bafb-56ba6730af9d" xsi:nil="true"/>
  </documentManagement>
</p:properties>
</file>

<file path=customXml/itemProps1.xml><?xml version="1.0" encoding="utf-8"?>
<ds:datastoreItem xmlns:ds="http://schemas.openxmlformats.org/officeDocument/2006/customXml" ds:itemID="{306FF2FB-F5D8-4D97-B17B-7B0DAD919F7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F5F75D4-D6C8-4630-A4D9-4C56B4B40D25}"/>
</file>

<file path=customXml/itemProps3.xml><?xml version="1.0" encoding="utf-8"?>
<ds:datastoreItem xmlns:ds="http://schemas.openxmlformats.org/officeDocument/2006/customXml" ds:itemID="{393BA44A-0517-4A9C-B147-61E2967F64A4}">
  <ds:schemaRefs>
    <ds:schemaRef ds:uri="http://schemas.microsoft.com/office/2006/metadata/properties"/>
    <ds:schemaRef ds:uri="http://schemas.microsoft.com/office/infopath/2007/PartnerControls"/>
    <ds:schemaRef ds:uri="c26e0e9c-c4c0-4405-85a9-70f7d010ade3"/>
    <ds:schemaRef ds:uri="2d48f852-6c85-4c1d-bafb-56ba6730af9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256</Words>
  <Characters>1462</Characters>
  <Application>Microsoft Office Word</Application>
  <DocSecurity>0</DocSecurity>
  <Lines>12</Lines>
  <Paragraphs>3</Paragraphs>
  <ScaleCrop>false</ScaleCrop>
  <Company/>
  <LinksUpToDate>false</LinksUpToDate>
  <CharactersWithSpaces>1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/>
  <cp:keywords/>
  <cp:lastModifiedBy>Liu, Jiaqi</cp:lastModifiedBy>
  <cp:revision>5</cp:revision>
  <dcterms:created xsi:type="dcterms:W3CDTF">2023-09-18T16:46:00Z</dcterms:created>
  <dcterms:modified xsi:type="dcterms:W3CDTF">2023-09-18T1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18</vt:lpwstr>
  </property>
  <property fmtid="{D5CDD505-2E9C-101B-9397-08002B2CF9AE}" pid="3" name="output">
    <vt:lpwstr/>
  </property>
  <property fmtid="{D5CDD505-2E9C-101B-9397-08002B2CF9AE}" pid="4" name="ContentTypeId">
    <vt:lpwstr>0x0101005A78219FBB77124DB8B65C2130058793</vt:lpwstr>
  </property>
  <property fmtid="{D5CDD505-2E9C-101B-9397-08002B2CF9AE}" pid="5" name="MediaServiceImageTags">
    <vt:lpwstr/>
  </property>
</Properties>
</file>